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Revoice</w:t>
      </w:r>
      <w:r>
        <w:t xml:space="preserve"> </w:t>
      </w:r>
      <w:r>
        <w:t xml:space="preserve">ASR</w:t>
      </w:r>
      <w:r>
        <w:t xml:space="preserve"> </w:t>
      </w:r>
      <w:r>
        <w:t xml:space="preserve">คอมพิวเตอร์และสารสนเทศขั้นพื้นฐาน</w:t>
      </w:r>
      <w:r>
        <w:t xml:space="preserve"> </w:t>
      </w:r>
      <w:r>
        <w:t xml:space="preserve">(ปี1)</w:t>
      </w:r>
    </w:p>
    <w:p>
      <w:pPr>
        <w:pStyle w:val="Date"/>
      </w:pPr>
      <w:r>
        <w:t xml:space="preserve">วันศุกร์ที่</w:t>
      </w:r>
      <w:r>
        <w:t xml:space="preserve"> </w:t>
      </w:r>
      <w:r>
        <w:t xml:space="preserve">9</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อาจารย์ไหมคะ ไม่ได้ยินทุกคนเข้าได้ยินเสียงอาจารย์ไหมคะ โอเคนะคะ คุณเปิดสไลด์นะคะ ที่อาจารย์เอาให้ใน Classroom เปิดไม่ได้ไหมเอ่ยที่ 2 นะคะ เราจะเรียนทฤษฎีนะคะ 6 เรื่องด้วยกัน ส่วนของการแบ่งคะแนนนะคะ พอดีอาจารย์แบ่งการคนละครึ่งก็คือ 50 ต่อ 50 คน ของเราก็จะมี 50 นี้ มาจากไหนบ้างนะคะ 30 คะแนน จะมาจากการสอบจริง ๆ มันเป็น 2 ทฤษฎี แต่ว่าเขาจะให้เป็นปลายภาค ก็คือเป็น Final 60 ข้อนะคะ 30 คะแนน เป็นข้อสอบของส่วนกลาง ครูไม่ได้ออกเอง เนื้อหาเป็นของส่วนกลาง เหมือนกันขอถามว่ายากไหม เนื้อหาก็จะเป็นคือคำที่วิชานี้ เป็นวิชาอยู่ในกลุ่มของการศึกษาทั่วไป หรือเซตจะสอนกว้าง 6 บท นี่คือ 6 เรื่อง ได้ลงลึกแต่เราต้องรู้ไปทั้ง 6 เนื้อหานี้สไลด์ของส่วนกลางข้อสอบ 2 ส่วนกลางครูมีหน้าที่อธิบายเราสงสัยตรงไหนก็สอบถามเพิ่มเติมนะคะ 6 บทนี้เสร็จเราจะมีสอบปลายภาคนั่นล่ะ แล้วก็เป็นเนื้อหาของบท 6 นี้ก็เลยคุยกับอาจารย์ปิยะวรรณว่าให้สอนปฏิบัติก่อน เพราะว่าถ้าครูสอนทฤษฎีก่อนกว่าที่เราจะสอบปลายภาคมันจะผ่านไปอีก 2 เดือน กลัวลืม อันนี้คือเรียนเสร็จเราก็ตอบเลย จะได้ไม่ลืมบางคนบอกไม่ได้ลืมครับ ยังไม่ได้ทำเลยเนื้อหาค่อนข้างเยอะ เยอะพอสมควร เดี๋ยวจะค่อย ๆ อธิบายไปละกันนะ เราสงสัยตรงไหนนะคะ ต้องการรู้ตัวไหนเพิ่มเติมก็ยกมือถามไปได้เลยนะคะ โอเคเดี๋ยวเช็คชื่อให้ที่มามงคลกับธีรพลนะ มาเพิ่มก่อนสไลด์อาจารย์จะอัปให้ทุกวันนะคะ แล้วท้ายสไลด์มันจะมีแบบฝึกหัดอยู่ส่วนของเรา 50 คะแนนนี่ จะมาจาก 30 คะแนนที่เป็น 2 ข้อสอบกลางนะคะ เป็นข้อสอบปลายภาคอีก 10 คะแนนนะคะ มาจากแบบฝึกหัดก็เหลืออยู่ 10 คะแนนใช่ไหมคะ ส่วนของครูแบ่งกันคนละครึ่งคนละ 50 10 คะแนนก็ จะเป็นคะแนนรายงาน คะแนนมีส่วนร่วมในชั้นเรียนก็จะไม่บรรยายไปคนเดียว ก็จะมีถามศึกษาทราบคำตอบก็ตอบมาน่าจะมีให้คะแนนไปนะคะ นี้เป็นคะแนนที่ไม่หาร ถามอะไรตอบวันนี้ได้ให้ 2 คะแนนก็คือให้ 2 คะแนนเลยไปรวมกันเลยไม่หารนะคะ ไปเรื่อย ๆ ต้องตั้งใจเรียนไหมคะ แล้วก็พยายามเก็บคะแนนไปให้ได้เยอะที่สุด ของพี่วิชานี้นะคะเป็นวิชา Gen Ed อยากให้ทุกคนได้ A เราคือหาเทคโนคอมเราปรับปรุงหลักสูตรมาจากไอที โดยพื้นฐานเนี่ยเราก็จะรู้เท่ากับไอทีนั่นล่ะ ชื่อหลักสูตรในแก่นแท้ของมันก็คือ it ค่ะ ในส่วนของเนื้อหา 6 บทก็ต้องเรียนอย่างน้อย 6 สัปดาห์เลย จะไม่มาอัดให้วันนี้เรียน 2 บทวันนี้เรียน 3 บท ไม่มีประโยชน์มันเยอะ ถามว่าถ้าแค่สอนให้จบนะ สอนวันเดียวก็จบค่ะดูพูดตั้งแต่นี้จนถึงบทที่ 6 เลยนั่งสายอะไร ไม่ฟังค่ะ เข้าหูนี้บางทีก็ไม่เข้าผ่านไปงั้นค่อยอธิบาย ทำความเข้าใจสงสัยก็ถาม เราก็ทำแบบฝึกหัดท้ายบทมานะคะส่งผ่าน Classroom หนูก็จะตรวจเสร็จธุระแจ้ง ต่อไปเราก็รู้คะแนนไปเลยเรื่อย ๆ ปลายภาคของครู 50 คะแนนโอเคนะคะ บทที่ 1 นะคะ จริง ๆ เรียนวิชานี้ดีที่เราต้องรู้ก็คือเทคโนโลยีคอมพิวเตอร์เป็นอย่างไร รู้ความหมายความเป็นมานะคะ ประเภทจริงมันไม่ใช่เรื่องไกลตัวศึกษาเกิดในยุคนะคะ บางทีเราไม่รู้ว่าที่เราใช้อยู่ทุกวันนี่ มันคือเทคโนโลยีไหม หรือมันคือเทคโนโลยีคอมพิวเตอร์ไหม ตรงไหนที่เป็นข้อสอบทำอย่างไรถึงจะจำได้วิธีการเทคนิคของแต่ละคนเลย อาจารย์จะบอกว่าตรงนี้คือข้อสอบนะ ก็แล้วแต่เราจะไฮต์ไลต์ เราจะจดเราจะพรินต์ปิดสไลด์ครูจะทำให้ก่อนเรียน 1 สัปดาห์อยู่แล้ว วันนี้เราเรียนบทที่ 1 อะไรมีอยู่แล้วนะคะ แล้วก็ทำแบบฝึกหัดมาไม่เกินวันพุธครูกับวันที่ 2 ให้หาเราสามารถปิดมาก่อนได้เลยพรินต์สไลด์มาหรือเราจะใช้วิธีการไหนก็แล้วแต่ เอาเทคนิคแต่ละคนนะคะ คอมพิวเตอร์คืออะไรไม่อ่านความหมาย ตามนี้ให้นักศึกษาอธิบายในความคิดนักศึกษาเอง ตอนนี้กูยังไม่รู้จักชื่อใครยังไม่ได้เลย ได้ไหมครูอยากรู้ว่าในมุมมองในความคิดของเอกเทคโนโลยีคอมพิวเตอร์และดิจิทัล ให้นิยามความหมายของคำว่าคอมพิวเตอร์นี่ โดยที่ไม่อ่านตามนี้ที่เขาบอกเราว่ามันคืออันนี้ แต่ในความคิดของนักศึกษานิยามว่ายังไงนะคะ ขออนุญาตถามหัวหน้าห้องก่อนดูเป็นความหวัง จักรพันธ์พูดถึงคอมพิวเตอร์ เราจะนิยามความหมายว่ายังไงเอ่ย ความคิดของเราไม่มีถูกผิดค่ะ คิดแบบนี้เพราะตอนนี้เรายังไม่ได้เรียน นักเรียนไปเราก็คิดเหมือนกันเอาความคิดของเราก่อน คืออะไรคะ ประพันธ์บอกคอมพิวเตอร์คือเครื่องคำนวณสั้นจัง นั่งลงผมเข้ามาตั้งแต่อนุบาลเลยครับ เจอเครื่องคำนวณเล่นต่อคำเครื่องคำนวณ ทำต่อไปพรพจน์คอมพิวเตอร์เป็นอย่างไรคะ ในความคิดเราอุปกรณ์ที่นั่งลงได้ทำได้แค่คำนวณ พรพจน์บอก ทศทิศ สมองหุ่นยนต์ที่มีสมอง พัฒนันท์ ความสะดวกธนบัตรแบบนั้นอะไรก็แล้วแต่ ที่มาช่วยอำนวยความสะดวกก็น่าจะเป็นคอมพิวเตอร์อีกไหม คะ ที่อยากตอบแต่ครูยังไม่ถามอยากตอบเลยค่ะ จริง ๆ แล้วนะคะ เขาบอกว่าคอมพิวเตอร์ก็คือ Electronic devicesฃ นี่คือความหมายของคอมพิวเตอร์หมายถึงอุปกรณ์อิเล็กทรอนิกส์ คำว่าอุปกรณ์อิเล็กทรอนิกส์ต้องเป็นอย่างไรคะ ต้องใช้ไฟหล่อเลี้ยง ต้องใช้ไฟฟ้าหรือแบตเตอรี่นี่ ในการทำงานเราถึงจะเรียกว่าอุปกรณ์อิเล็กทรอนิกส์ อุปกรณ์อิเล็กทรอนิกส์ที่มันมีเยอะนะ หลอดไฟไม่ใช้ไฟแต่เราก็ไม่ได้เรียกว่าคอมพิวเตอร์นะคะ ลักษณะที่ทำให้คอมพิวเตอร์ มันเฉพาะเพิ่งออกมาจากอิเล็กทรอนิกส์ Levi’s ก็คือใช้ในการบันทึกข้อมูลหลักการ ข้อมูลการข้อมูลเนี่ยทำอย่างไรบ้าง เดี๋ยวค่อยว่ากันลักษณะการจัดการคอมพิวเตอร์ จะทำงานตามโปรแกรมเราใช้คำว่าชุดคำสั่งจะมีชุดคำสั่งกำหนดเอาไว้แล้วนะคะ เพื่อควบคุมให้ตัวคอมพิวเตอร์นี้ทำงานเปล่า ไม่สามารถทำงานได้เอง คิดได้เองเหมือนมนุษย์ทำไม่ได้ค่ะ ต้องทำตามคำสั่งนะคะ ที่กำหนดเอาไว้เท่านั้นนะคะ ซึ่งระบบการทำงานของคอมพิวเตอร์นี่มีอยู่ 4 ส่วนด้วยกัน อะไรก็แล้วแต่ในโลกนี้เนี่ยถ้ามีกระบวนการทำงาน ส่วนต่อไปนี้เราจะเรียกคิดว่าเป็นคอมพิวเตอร์ 1 รับข้อมูลได้อุปกรณ์ตัวไหนก็ช่าง แต่สามารถ input ข้อมูลเข้าไปในตัวนั้นน่ะได้ 2 นะคะ พอรอรับเข้ามาเสร็จประมวลผลได้ การประมวลผล processing มันก็จะมีย่อยลงไปอีกนะคะ การประมวลผลไม่ได้หมายถึงแค่การบวกลบคูณหารนะคะ ประมวลผลไม่ได้หมายถึงแค่การคำนวณประมวลผลได้เยอะกว่านั้น คำว่า process เก็บเอาไว้ซื้อแสดงผลเลยก็ได้หรือไปแสดงผลทีหลังก็ได้ แต่สิ่งที่โปรเซสแล้วจะมีการเก็บไว้ระยะยาว เรามีไหมคุณสมบัตินี้ถ้าเราเป็น Robot น่ะ แปลว่าเราเป็นคอมพิวเตอร์ ข้อมูลได้นานไหมคะเดี๋ยวเราจะทดสอบกันนะคะ ว่าเก็บข้อมูลได้นานจริงหรือเปล่า วันนี้เรียนไปแล้วสัปดาห์หน้าก่อนเรียนครูก็จะทบทวนก่อน 1 สัปดาห์ผ่านไปจักรพรรณ์ยังเก็บข้อมูลได้ไหมทดสอบว่าจักรพันธ์เป็นหุ่นยนต์ในโลกอนาคตที่แฝงตัวมาหรือเปล่า ไม่ใช่ยังไม่ออกจากห้องก็ลืมแล้วนะคะ อันนี้คือขั้นตอนการทำงานนะคะ ครูบอกไปเพราะเป็นคอมพิวเตอร์แล้วก็จะคุ้นเคยกับหน้าตาแบบนี้นะ input unit มีแค่เมาส์กับคีย์บอร์ดไหม ไม่ค่ะ เยอะ แต่เขาเอา input unit ที่เป็น basic สุดแล้วเอานะ คีย์บอร์ดนะใช้ 2 อย่างนี้ก็ได้ พอ input เข้าไปปุ๊บ ไปสู่กระบวนการ processing unit การที่ 2 การโปรเซสนี่ อย่างที่ครูบอกไปมันไม่ได้มีแค่คำนวณอย่างเช่นครูพิมพ์ข้อมูลก็คือเป็นชื่อนักศึกษาเข้าไปนะคะ เราจะดปรเซสอย่างไร กับชื่อนักศึกษาเราเรียกข้อมูลใช่ไหมคะ Beta ก็คือข้อมูลดิบนะ ครูพิมพ์ชื่อทุกคนชื่อนามสกุลชื่อนามสกุลต่อไปวันนี้สมมุติทุกคน เป็นคอมพิวเตอร์เราจะปฏิเสธข้อมูลที่เป็นชื่อนามสกุลอย่างไร พี่เป็น information สิ่งที่ป้อนเข้าไปเราจะเรียกข้อมูลดิบ เราจะทำยังไงกับชื่อนามสกุลนี้มันถึงจะเป็นสารสนเทศยังไงคะ โหลดเสร็จอย่างไร ได้บ้างบวกลบคูณหารได้ไหมจักรพันธ์มาบวกกับทศทิศได้ชื่อมาบอกชื่อได้อะไรคะ งั้นเราโปรเซสอย่างไรได้บ้าง ไม่ใช่ลบคูณหารว่าไงได้บ้าง เรียกว่าโปรเซสถ้าเราต่อเข้าไปก็เข้าไปขอเข้าไปมันก็ไล่กันไปค่ะ ใต้ ๆ ข้อมูลดิบเหมือนเดิมต้องโปรเซสกับตัวนี้ information ศึกษามีไอเดียที่จัดเก็บข้อมูลที่เป็นชื่อนามสกุลในห้องนี้ เป็นอย่างไรบ้าง นี่คือคำถามไงบ้างคะ เรียงลำดับทำอะไรเรียงลำดับตามตัวอักษร OK มันต้องมี if ให้ข้อมูลน่ะค่ะก็คือเงื่อนไขอาจจะเรียงลำดับตามตัวอักษรอันนี้คือความซับซ้อนอีก Step 1หรือเรียงลำดับตามลำดับการป้อน ป้อนชื่อใครก่อนก็เป็นลำดับหนึ่งไหลไปหรือป้อนชื่อใครก่อนก็ไม่สำคัญ แต่เราจะซ้อนข้อมูลตามลำดับตัวอักษรมันก็คือการโปรเซสเริ่มมีหุ่นยนต์แฝงตัวมาในกลุ่มเรา เริ่มรู้ว่าไม่ต้องคำนวณก็ได้นะคะ แล้วเก็บข้อมูลเอาไว้ค่ะ คอมพิวเตอร์จะมีส่วนที่เก็บข้อมูล ในตัวเรารู้จักความจำตัวนั้นไหมคะ หนีเขาใช้คำว่าเก็บข้อมูลสำรอง แปลว่ามันต้องเก็บข้อมูลใช่ไหมหน่วยเก็บข้อมูลหลักเรียกว่า เมมโมรี่ นะคะ cat เป็น Rom ระบบมันต้องมีกระบวนการนี้คือเก็บในตัวและเก็บผ่าน Sky Resort คือเขาเรียกหน่วยเก็บข้อมูลสำรองมันก็จะมีตัวละอย่างที่ครูบอกไปนะคะ พอถึงเวลานึงสามารถเอาข้อมูลมาแสดงเป็น output unit ออกมา อันนี้คือ 4 Step ของทำงาน ของที่เราเรียกว่า Electronic Device ที่เป็นคอมพิวเตอร์มีครบอุปกรณ์ตัวนั้นน่ะ คอมพิวเตอร์ตอนนี้เรามาดูลักษณะนะคะ เอาไว้แบ่งแยกเอาไว้แบ่งเอามาเอาไว้แบ่งประเภทนะคะ ว่าอันนี้คือคอมไหมหรืออันนี้ไม่ใช่นะคะ 1 คอมพิวเตอร์จะต้องมีความเร็ว ทำงานเร็ว เราทำงานเร็วไหม ทำเร็วแน่นอนจะถูกไหมไม่รู้ เร็วได้ไหมจักรพันธ์พูดเชื่อได้ไหม เชื่อได้นะคะ กี่เปอร์เซ็นต์ไม่รู้แต่เชื่อได้ ข้อมูลที่จะมีความเร็วเชื่อถือได้ ต้องมีความถูกต้องแม่นยำด้วยนะข้อมูลที่ได้ออกมานะคะ เก็บข้อมูลได้เยอะไหม อันนี้คือเราอ่ะเก็บข้อมูลได้เยอะไหม หลาย GB เลยนี่คือข้อมูลเฉพาะอย่างบุคคลนอกจากเก็บได้เยอะแล้วนะคะ ถ่ายโอนได้เร็ว โอนเร็วไหมก็แปลว่าไม่ใช่ของนะ ก็อยากโอนแล้วอยู่ครับ แต่ไม่รู้จะโอนอะไรโอนหนี้ให้ได้ไหม ลักษณะของคอมพิวเตอร์นะคะ วันนี้เรามาดูวิวัฒนาการจริง ๆ ถ้าเราเคยเรียน หรือเคยอ่านหาหนังสือเกี่ยวกับคอมพิวเตอร์มามาบ้างไม่มาบ้างแล้วกันนะ จะได้ไม่เป็นบังคับว่าทุกคนต้องเคยอ่านเราจะต้องรู้หรือเคยได้ยินมาบ้างนะเขาว่าพัฒนาการของคอมพิวเตอร์นี่ มันแบ่งเป็น 3 ช่วง ช่วงแรกนะคะ เราจะเรียกว่าช่วงก่อนเครื่องจักรนี่ มันใช้ได้ไหม ไม่ได้นะ ยุคก่อนเครื่องจักรอายุ ของเครื่องจักรกลแล้วก็ยุคหลังเครื่องจักรยังไงบ้างนี่ สงสัยจักรพันธ์อ่านถึงแค่นี้ตอบมาว่าคอมพิวเตอร์คือเครื่องคำนวณครับ จบเลย 50 สไลด์อ่านไป 3 สไลด์มาตลอดเลย ตั้งแต่เกิดมาคือเครื่องคำนวณครับคิดแล้วเมื่อกี้ อาจารย์ให้ตอบตามคำ ก็เลยบอกเครื่องคำนวณ อันนี้เป็นจุดเริ่มต้นของก่อนที่จะเป็นคอมพิวเตอร์ค่ะ เหมือนกับเราจะทำงานหรือทำอะไรสักอย่างนึงอ่ะ มันต้องมีจุดเริ่มคิดจุดคิดเริ่มต้นประเด็น อันนี้คือ อย่างเราเห็นลูกคิด เราคิดไหมว่าวันหน้าเราจะเราจะประดิษฐ์อะไร เหมือนกับเห็นอุปกรณ์อะไรสักอย่างหนึ่งขึ้นมาวันหน้า ฉันจะเอานี่ไปพัฒนาดีกว่านี้ มีไหมไม่มีความคิดนั้นเลย แทรกซึมเข้าป่าจุดอะไรเลยเห็นอันนี้เขาก็ไปประดิษฐ์คอมพิวเตอร์ได้ ฉะนั้น ก็ไม่แปลกไม่ใช่ทุกคนจะเป็นนักวิทยาศาสตร์นี่ คือจุดแรกเป็นไหมคะ โดยใช้เมื่อชาติที่แล้วตอนนี้จำไม่ได้แล้ว เคยใช้นานมาแล้ว ลูกคิดทำไมลูกอยู่ที่ไหนมันจะเป็นสีนะ เด็กเล่นน่ะ เขาให้เด็กฝึกคิดนะคะ น่าจะเป็นสีร้านแบบเก่าแก่หน่อย ออกตัวไปแล้วว่าไม่เคยใช้นะคะ อย่าถามอันนี้มันจะมีสุดท้ายจำได้ว่ามันจะฝึกคิด เป็นเลขหลังจากนั้นก็คือจำไม่ได้มีเวลาคำนวณ เราหยิบอันนี้ขึ้นมาไหมอะไรไม่หยิบโทรศัพท์ก็หยิบเครื่องคิดเลขให้อยู่ใกล้มือน่ะ แล้วก็จิ้มเลยคิดยังไงน้อเห็นตุ๊กเอาไปประดิษฐ์คอมพิวเตอร์ดีกว่า เช้านี้เห็นปุ๊บมาทำอะไรมานะคะ มีพัฒนาต่อมาเป็นแบบนี้เปียกปูนหมายถึงเนเปียร์ตัวนี้เข้าคอมรวนรุ่นเรานี่เกิดทันยุคสูตรคูณไหม สมัยประถมมัธยมเนี่ยมีท่องสูตรคูณไหมคะ ท่องได้ถึงสูตรไหน 2 จริงหรอ เริ่มจากสูตร 2 นี่ไหน 12 ตอนนี้ยังท่องได้ไหมคะ อะไรบ้างมีเลือกห้องได้ด้วยนะ ดีมากจะให้โชว์สเต็ปการท่องสูตรคูณ เป็นจุดอุปกรณ์คำนวณที่ช่วยขูดเลขนะ ในเครื่องเราอ่ะมันจะมันจะสูงดูได้ว่าอย่างเช่นการคูณของเขานี่ค่ะ แต่เขาก็คิดดีนะ ลูกคิดคิดว่าถ้าคุณนะคะ ใช้หลักการอะไรสวัสดีชาวสก๊อตเป็นคนคิดนะคะ4 * 1 ได้ 4 ดูไร่แถวลงมาเลยค่ะนี่คือบ่นนะคะ คอลัมบนบนเลยนะคะ เอาตัวบนเนี่ยมาคูณกับเลขข้างหน้าก็ได้คำตอบ มาเป็นตัวนี้ไล่ลงมาคำตอบที่เป็นเลข 2 หลักนะคะ เช่น 4 * 380 2 เลขบน มันก็จะเป็นหนึ่งชุดเล็ก 2 มีพัฒนาต่อมาอีก 3 ตัวนี้เป็นยุคก่อน เครื่องจักรก็มาเป็นสไลด์รู้เลยนะคะ คือตัวแท่งเนเปียร์นี่มันช่วย ไม่เห็นเคยใช้งานอะไรแบบนี้ไหม มาขีดให้มันตรงช่วยดูรายละเอียดในนี้ไหมหนูไปทำอะไรเอามาขีดเส้นเหมือนไม้เมื่อก่อนเรียกเลยนะ ไม้ครูเรียกไม้โปรแทรกเตอร์คอมพิวเตอร์นี่ ผู้ปกครองก็จะคิดว่ามันต้องแพงขอตังค์ซื้อไม้โปรแทรกเตอร์หน่อย 2,000 บาทมันเป็นอะไรแต่มันต้องแบบนี้ไม่น่าจะเป็นแบบแพง ๆ ค่ะแฮกเกอร์กี่บาทไม้ครูน่าจะแบบ 50 ตังค์ใช้หลักอัลกอริทึมเปลี่ยนคือเขาคิดนะคะใช้ในการขูดใช้ในการหันไอ้ไม้นี่นะ ไม้บรรทัดคำนวณนี่นะ มานะคะ ก็เป็นยุคของ collecting อันนี้เป็นยุคของเครื่องจักรนะ เริ่มมีคนไกลนะคะ จักรกลในการคำนวณนะคะ คือเขาปรับปรุงมาตั้งแต่ลูกคิดนะคะ มาเป็นนะคะ แล้วก็มาเป็นไม้บรรทัดหาคำนวณแล้วก็มาเป็นนาฬิกาคำนวณเราก็คิดประดิษฐ์ขึ้นมาเรื่อย ๆ นะคะ เป็นเครื่องคำนวณของปาสคาลนะคะ เขาก็คิดถือเป็นเครื่องคำนวณที่ใช้ฟันเฟืองเป็นเครื่องแรก เราไม่ต้องท่องจำมาทั้งหมด เราแค่จำลักษณะเด่น ในข้อสอบจะมีถามความหมายของคอมพิวเตอร์ถามว่าตัวไหนเกิดก่อนหลัง หลักการท่องจำจริง ๆ เราต้องท่องและทำความเข้าใจ ท่องจำมันจะยากเนาะเนื้อหาเยอะมาก เอาจำให้ได้ว่าก่อนเครื่องจักรเนี่ยมันมีอะไรบ้างยุคเครื่องจักรนี่ มีอะไร ลหลังเครื่องจักรมีอะไรบ้าง ทำเป็นกลุ่มคิดอยู่ยุคไหนเราก็นึกถึงลักษณะกายภาพของลูกคิดมันไม่มีกลไกอะไรนะ มันก็จะเป็นยุคก่อนเครื่องจักรกลเนเปียร์ ก็ต้องจำนะได้ครูบอกว่าใช้คำนวณจักรพันธ์บอกว่าท่องได้ถึง 42 การจำข้อมูลมันต้องมาจากแหล่งอ้างอิงใช้คำนวณแต่มันไม่ได้มีกลไกก็แปลว่าก่อนเครื่องจักรอันนี้เริ่มเป็นเครื่องคำนวณเป็นเครื่องจักรกลนะคะ เป็นเครื่องจักร คณิตศาสตร์เป็นคนคิดว่าเกี่ยวกับพวกการคำนวณนะคะใช้บวกลบคูณหาร แต่ว่าสมัยแรก ๆ นะคือใช้ได้แต่มันยังไม่แม่นยำหน้าตาก็จะเปลี่ยนไปลองสังเกตการตั้งชื่อนะคะพรุ่งนี้เรียกนวัตกรรมสิ่งประดิษฐ์ที่สร้างขึ้นมานะคะใหม่ๆจะให้เกียรติคนที่คิดค้นโดยตั้งชื่อตามนักประดิษฐ์ตัวนี้นะคะคำนวณของไลบ์นิซเป็นชื่อของวินให้นะคะ01 10 1001ตลาดเนี่ยไม่เคยได้ยินชื่อฉัน แป๊บเดียว เลยหรอเฉลย ต่อมานะคะ อายุของเครื่องจักรนะคะ หลังเครื่องจักรกลนะคะ ก็จะเป็นเครื่องเบอรี่คอมพิวเตอร์ อันนี้คือเครื่องแล้วเรียกเครื่อง ABC อย่างที่ครูบอกไปว่าสอนการตั้งชื่อนวัตกรรมสิ่งประดิษฐ์เราจะให้เกียรติคนที่สร้างนะคะ อันนี้ก็คือจอห์น วีนะคะ ทานาซอฟฟ์กับลูกศิษย์ของเขา ประดิษฐ์หาเครื่องคำนวณขนาดเล็ก แต่เครื่องนี้ใช้หลอดสุญญากาศ ในการทำงานถือเป็นเครื่องคอมพิวเตอร์ระบบดิจิทัลเครื่องแรก ผ่านไป 3 สไลด์จะถามอีกทีนะ ตัวนี้เป็นเครื่องคำนวณ ตัวนี้ขนาดเล็กนะคะ มันจะใช้ตัวหลอดสุญญากาศระบบการทำงานนะคะ ถือเป็นคอมพิวเตอร์ที่เป็นระบบดิจิทัล หัวหน้านี้มันเป็นอนาล็อกมาเราต้องสังเกตนะ มานะคะ ก็จะมีการประดิษฐ์มักวันนี่เป็นชื่อเครื่องนะคะ ขนาดของเครื่องคือทั้งหมดนี้นะคะ ไม่ใช่แค่นี้นะ ถึงห้อง1 เครื่องนี่คือขนาดของเครื่องนะคะ อันนี้ของไอเคนนะคะ ของเฮาเป็นคนประดิษฐ์นะคะ อันนี้ได้ทุนของอะไรดีของไอบีเอ็ม ibm ก็จ้างเป็น เครื่องคิดเลขคิดเลขค่ะ แต่เราเรียกว่าเครื่องคำนวณอิเล็กทรอนิกส์นะคะ เป็นระบบอิเล็กทรอนิกส์ เราก็ SBAC ซอยย่อย ๆ ลงไปอีกนะคะ แล้วก็มีจอ W นะคะ ของมอสลี่ครูจะเรียกว่าเป็นคนประดิษฐ์นะคะ The Hurt เขาทำอันนี้ถือเป็นคอมพิวเตอร์เครื่องแรกของโลกใช้ระบบเลขฐานสิบ แต่ละเครื่องมันจะมีจุดเด่นนะ ก็อยากไปห้องทั้งหมดเอาแบบจุดเด่นนะคะ พรุ่งนี้ใช้ทำอะไรเขาใช้ในกองทัพทหาร ไปทำอะไรใช้คำนวณวิธีกระสุนวิถีกระสุนไหมคะ กระสุนคือแปลเป็นภาษาบ้านเราคือการยิงกระสุน ยิงแบบหวังเป้านะคะ ไม่เหมือนยิงกะปอมนะคะ เวลาเราไปยิงนกจริงเลยเนาะมันไม่มีวิธีกระสุน แบบคำนวณได้อ่ะ ของเขานี่คือวิถีกระสุนเนี่ยคำนวณได้กระสุนไปทางไหนนะคะ เครื่องคำนวณนี้ในการคำนวณทางวิถีกระสุนแล้วก็มีเครื่องอิเล็กทรอนิกส์นะคะ อีกตัวนึงเราเรียกว่า SBAC จะเริ่มมีหน่วยเก็บข้อมูลเราเรียกหน่วยความจำนะคะ ต่อไปก็จะเป็น uniwax เครื่องเริ่มเยอะวันนี้ถือเป็นเครื่องแรกของโลก ที่ใช้ในงานธุรกิจเลขฐานสิบเหมือนกันภาพเนี้ยไอ้เครื่องใหญ่ ๆ นี้ล่ะนี่ก็คือหมดยุคของเครื่องจักรไปนะคะ เราจะมาพูดถึงเทคโนโลยีหลักนะคะ ที่ใช้ในคอมพิวเตอร์แต่ละยุค อย่างตัวแวคคั่มนะคะ คือหลอดสุญญากาศเนี่ยเขาก็บอกว่ามีการใช้ปีไหนถึงปีไหนแต่ 13 ไม่ต้องท่องจำไม่มีในข้อสอบ ปี พ.ศ. ปี ค.ศ. ตลอดไปเราไม่ต้องไปห้องพื้นที่สมองน้อยของเรานะคะ หลอดสุญญากาศเป็นอุปกรณ์ที่ใช้เป็นอันดับแรกในการประดิษฐ์คอมคอมพิวเตอร์ ก็คือใช้หลอดสุญญากาศสังเกตว่าคอมพิวเตอร์ยุคแรก ๆ นะคะ จะใช้ในแวดวงทหารใช้ในวงการธุรกิจมันมีกำไรขาดทุน มันมีข้อมูลตัวเลขวงการศึกษาเนี่ยหลัง ๆ อันนี้คือหลอดสุญญากาศหลอดสุญญากาศมันมีลักษณะเฉพาะ ใช้หลอดสุญญากาศเป็นหลักในการประดิษฐ์คิดค้น หาพวกเครื่องจักรกลต่าง ๆ แต่ลักษณะของหลอดสุญญากาศคือมันจะใช้พลังงานในการทำงานสูง ทำให้เกิดความร้อนเร็วนะคะ ตัวเครื่องก็มีก็เลยทำให้ตัวเครื่องนี่ มันมีขนาดใหญ่เพื่อระบายความร้อนได้ดีง เปิดทำงานไปอาจจะชั่วโมงนึงก็ต้องปิดมันร้อน อันนี้คือลักษณะของมนุษย์ยุคแรก ๆ ที่เราสังเกตคืออย่างนี้แบบ uniwax มันจะเป็นเครื่องใหญ่อ่ะค่ะ เพราะว่าใช้หลอดสุญญากาศเป็นตัวละใช้ภาษา Machine language Language ไหมคะ ระดับต่ำใช้เลขฐาน 2 เป็นหลัก ก็คือใช้ 0101 อ่ะในการเขียนโปรแกรม เราเรียกภาษาเครื่องถือเป็นภาษาระดับต่ำก็มีภาษาสัญลักษณ์หาเราเรียกก็คือภาษาที่เป็นสัญลักษณ์แทนพวกฐาน 2 เราจะเขียนโปรแกรมสั่งงานเราต้องรู้รหัสเลขฐานสองนะคะ ต่อมานะคะ ด้วยข้อจำกัดของหลอดสุญญากาศมันให้พลังงานไฟฟ้า ใช้พลังงานร้อนสูงอ่ะ เปิดคอมไม่นานก็ต้องปิด ไม่มีพัฒนามาใช้ทรานซิสเตอร์แทน ทรานซิสเตอร์จะมีขนาดเล็กเวลาใช้งานเราจะใช้ร่วมกันกับก่อนอื่นนะ ไม่ได้ใช้แค่หนังสือตัวอย่างเดียวนะคะ เรียกว่าเป็นวงจรอิเล็กทรอนิกส์มีขนาดเล็กกว่าสูญญากาศ แต่สามารถจุข้อมูลได้มากกว่า ต้องใช้เวลาในการวอร์มเครื่องนานเปิดเครื่องได้นานขึ้น วอร์มเครื่องก็คือเหมือนกันบูธน่ะ ต้องใช้เวลาบูธนานนะคะ พ่อเป็นทรานซิสเตอร์นี่คือยุคที่ 2 หาแรกคือไปทำคิ้วแล้วก็มาเป็นทรานซิสเตอร์ แล้วก็เกิดภาษาสัญลักษณ์ขึ้นมาอย่างจริงจังก็คือ SCB Easy เคยได้ยินชื่อภาษามีไหมคะเคยเขียนไหมซอมบี้เราใช้ในการเขียนพวกคุมเครื่องจักรอยู่เล็กทรอนิกส์ กลุ่มหุ่นยนต์นะคะ แต่ตอนนี้คือภาษาฉันตัวภาษาสัญลักษณ์นี่ มันเขียนยากเขาก็เลยมีปรับทุกวันนี้ที่ใช้คือ python ภาษา C ในการเขียนควบคุมนะคะ พอมายุคทรานซิสเตอร์นี่ มีภาษาระดับสูงเกิดขึ้น ทำให้เกิดตัวแปรเรียกตัวแปลภาษานะคะ มี 2 ตัวก็คือคอมไพเลอร์กับอินเตอร์พรีเตอร์ การคอมไพล์โปรแกรมจากภาษาระดับสูงไปเป็นภาษาเครื่อง เพื่อให้คอมพิวเตอร์ภาษาระดับสูงคือคนเรียนรู้ได้ง่าย แต่คอมไม่เข้าใจผ่านตัวแปลภาษาก่อนนะคะ แล้วก็มาเป็นยุคคลินิก circuit ก็คือยุค IC มี 2 ยุคนะคะ IC ยุคแรกแล้วก็ IC ที่เป็นวงจรรวมขนาดใหญ่ bls นะคะ ตัวนี้เป็นยุคแรกของ IC นะคะ นี่คือตัวเล็ก ๆ 1 ตัว ก็คือขึ้นอยู่กับว่าเราสร้างขึ้นมาเพื่อให้มันมีคุณสมบัติทำอะไรได้ แล้วก็เกิดในยุคเป็นแผงวงจรนะคะ ในวงจรรวมนี่ เกิดระบบปฏิบัติการเกิดขึ้น ถ้าข้อสอบถามว่า operating system เกิดในยุคไหน ยุคหลอดสุญญากาศไหม ยุคทรานซิสเตอร์ หรือยุควงจรรวม หรือวงจรรวมขนาดใหญ่ เราต้องแยกให้ออกว่ามันอยู่ตรงไหน OS เกิดในยุค IC นะคะ ก็มาเป็น vlsi อันนี้เป็นวงจรเหมือนกันค่ะ แต่ว่าเป็นวงจรที่มีขนาดใหญ่ ใหญ่ขึ้น สั่งงานได้เยอะขึ้น ขนาดหลักของวงจรอ่ะ แผงวงจรมันจะเป็นขนาดใหญ่ขึ้นนะคะ ทุกวันนี้ก็คือเมนบอร์ดเคยเห็นเมนบอร์ดไหมคะ เมื่อก่อนมันจะเป็นเล็ก ๆ เนะ ตอนที่เป็น IC ก็คือ 1 1 อย่างคือพลังงานบางอย่างแต่พอเป็นเมนบอร์ดนี่ มันก็จะมีมีอุปกรณ์หลายตัวที่ต่อกับเมนบอร์ด ทำงานได้มากขึ้นเราเรียกยุคแผงวงจรรวมขนาดใหญ่ bsi แล้วปัจจุบันล่ะ คอมพิวเตอร์ในยุคปัจจุบันนะคะ ถึงยุคอนาคตนี่ ไม่ได้ใช้ในการคำนวณอย่างเดียวต้องมีความฉลาด ความฉลาด คือทำงานได้ใกล้เคียงกับมนุษย์ ช่วยตัดสินใจ ช่วยทำงานได้มากกว่าแค่คำนวณนะคะ ลักษณะของคอมพิวเตอร์ในยุคปัจจุบันถึงอนาคต เขาเรียกยุคปัญญาประดิษฐ์ AI เป็นอีกสาขาหนึ่งที่น่าเรียน เรียนแล้วก็ไปสร้างหุ่นยนต์ยนต์ ที่มีความฉลาดเหมือนมนุษย์ตอนนี้ยังผลิตไม่ได้ ยังประดิษฐ์หุ่นยนต์ที่ฉลาดเหมือนมนุษย์ไม่ได้ อะไรฐานะที่ทุกคนเป็นมนุษย์เคยคิดอย่างหนึ่งแล้วพูดออกมาอีกอย่างหนึ่งไหมคะ หุ่นยนต์ทำแบบนั้นได้ไหม ไม่ได้ค่ะ หุ่นยนต์คือเครื่องจักรกล มันจะทำงานตามชุดคำสั่งที่เราเขียนให้ถ้าเราเขียนแบบนี้ คำตอบก็คือได้แบบนี้มนุษย์เนี่ยจักรพรรณ์ อาจจะแบบจะไปสอนนานจังเหนื่อยและครูถามจักรพรรดิ เรียนสนุกไหมลูก สนุกครับ มนุษย์หุ่นยนต์เอาแบบนี้ไม่ได้ ฉะนั้น การพัฒนานะคะ เครื่องจักรกลทำงานได้เหมือนกับมนุษย์เลยนี่ ยากอยู่เขาก็เลยใช้วิธีการมาประดิษฐ์ สิ่งรอบข้างมนุษย์ยากใช่ไหม มาทำรอบข้างในค่ะ มีความฉลาดเราก็เลยเรียกระบบที่เกิดขึ้นเทียบเคียง AI เนี่ยว่า i o t ได้ยินคำนี้ internet of things ชื่ออะไร ระบบอะไรก็แล้วแต่ ที่มีการเชื่อมต่อเครือข่ายอินเทอร์เน็ต ขายไม่มีเยอะนะคะ นี่คือเชื่อมต่อเครือข่ายอินเทอร์เน็ต แล้วควบอุปกรณ์เหล่านั้นให้ทำงานได้แบบตามคำสั่ง จะตั้งเวลาไว้หรือแค่กดสวิตช์ เรียกอยู่ในยุคของปัญญาประดิษฐ์นะคะการเขียนโปรแกรมก็เป็นภาษาเชิง object รู้จักภาษาเชิง object ไหมคะ object oriented programming คือเมื่อก่อนการเขียนโปรแกรมมันจะเป็นแบบภาษาโครงสร้างภาษาโครงสร้างนี่ เขียนยังไงเอ่ยเขียนที่ล็อคบรรทัดกินเข้าไป สั่งดันมันก็จะทำงานได้อย่างหนึ่ง แปลภาษาเชิง object นี่ เราไม่ต้องไปจำซินเทคลากวัตถุมาวางแล้วดับเบิ้ลคลิกเข้าไปเขียนคำสั่งควบคุมตัว object นั้นวัตถุนั้นโปรแกรมภาษาโครงสร้างเราต้องเขียนครบทุกบรรทัด แล้วสั่งให้โปรแกรมมันคอมไพล์ แล้วถึงจะเห็นผลลัพธ์ มารับค่าข้อมูลหรืออะไรแต่ถ้าเกิดเป็น object-oriented เนี่ นักศึกษาออกแบบหน้าจอสวยงามได้เลยค่ะ แล้วค่อยไปเขียนโพสต์ทีหลังเห็นหน้าตาก่อนส่วนการทำงานจะอยู่ที่หลังเชิงโครงสร้างนี่ เราต้องเขียนเสร็จครบทุกบรรทัดก่อนเราถึงจะเห็นผลลัพธ์อันนี้คือข้อแตกต่างเกิดในยุคนี้ดีไหมได้เรียนเขียนโปรแกรมที่เป็นแบบโครงสร้างไหมคะ อะไรเอ่ยนี่เป็นภาษาโครงสร้างค่ะ ได้ยินไหมเรียนทำห้องนะ เขียนภาษา C ไหมคะ เคยเหมือนจะตอนนี้กำลังประมวลผลอยู่เรียนตอนไหนน้อภาษา C เขียนอย่างไร บรรทัด บรรทัด บรรทัด บรรทัด หรือเอาออฟฟิศมาวางภาษาซีจะมี 2 หมวดภาษาซีเวอร์ชั่นของจักรพันธ์เนี่ย 1 of 7ภาษา C โดยต้นกำเนิดเนี่ยเขียนโค้ดก่อนเขียน Code ในหน้าจอสีเทาสีน้ำเงินแล้วแต่เวอร์ชั่น message ถึงจะได้หน้าจอรับข้อมูลอีกเวอร์ชั่นหนึ่งนะคะ เขาเรียก 2 โหมดนะคะ โหมดที่เป็นของปานปรับโหมดที่เป็น object เขาก็พนาพัฒนาตัวภาษาให้มันสามารถใช้งานได้ง่ายขึ้น เขียนโปรแกรมได้ง่ายขึ้นในรูปนี้คือ C เครื่องตีแบบโครงสร้างสมัยโบราณเลยมีคำสั่งพิมพ์คำสั่งผิด blackened แปลว่าคำสั่งที่เราพิมพ์น่ะ มันผิดจับผิดมันก็จะบอกว่า syntax error แปลว่าเจ้าน่ะเขียนรูปแบบผิด มันรู้ด้วยนะจะเช็กทุกบรรทัดเลยค่ะ บางทีมันก็บอกว่าเราลืมใส่จุด จุดนี้ก็ผิดนะ เราเรียก full Stop นะ หรือเซมิโคลอน เวลาเขียนภาษาสั่งแบบนี้นะคะ ข้อดีของมันคือมันยากตอนเขียนแต่ตอนคอมไพล์ตอนรันง่ายไปเร็ว เพราะมันไม่ได้เป็นกราฟฟิกนะ คราวนี้นะคะเราอ่านโจทย์ดี ๆ นะ ในข้อสอบจะถามว่าคอมพิวเตอร์แบ่งเป็นกี่ประเภท ในโจทย์นะคะที่ครูเห็นอยากไปส่งข้อสอบมาการแบ่งประเภทคอมพิวเตอร์นี่ มันขึ้นอยู่กับเกณฑ์ เราต้องอ่านโจทย์ให้จบถามว่าใช้เกณฑ์อะไรแบ่ง เกณฑ์ขนาด ราคา เกณฑ์ประสิทธิภาพ หรือในการประมวลผลความเร็วนะคะ อย่าเพิ่งเห็นจดอ่านโจทย์แล้วตอบการจดให้จบวิเคราะห์ เขาถามโดยใช้กินอะไรแล้วค่อยตอบนะคะ 60 ข้อให้เวลา เราทำข้อสอบ 60 ข้อนี้เราใช้เวลานานแค่ไหน ข้อละ 1 นาทีเสร็จไหม ทดสอบเสร็จหรือเราข้อสอบเกษตร OK ให้เวลา 2 ชั่วโมง ให้คนละ 2 นาทีไม่มีคำนวณ ข้อสอบที่ทำไว้นะคะ ที่เขาจะส่งลิงค์มาให้นักศึกษาเข้าไปสอบสอบเสร็จส่งข้อสอบรู้คะแนนเลย ตกก็คือรู้เลยผ่านก็รู้เลย แก้ก็ไม่ได้ เดี๋ยวค่อยว่ากันนะคะ ขอบนั้นมีเนื้อหาทุกบทเลย 6 บทนี้แหละแบบออนไลน์นั่นล่ะ แต่ออนไลน์ในห้องนี้ก็เปิดเอามือถือสแกนก็ได้ค่ะล ให้ลิงก์มาแล้วก็คลิกลิงก์ปุ๊บตอบมาเลยค่ะ อ่านโจทย์ดี ๆ เดี๋ยวดูก่อนว่าสอบที่ไหนบทที่ 1 นี่ สอบเลยหรอ rose ครูถึงบอกหลักการท่องจำที่ 1 มีข้อสอบอยู่บอกมาแล้ว 5 ข้อแล้วนะ ถึงจุดนี้บทที่ 1 มี 60 ข้อนะคะ บทละ 6 ข้อหมดละ 10 ข้อหน้านี้มันมี 80 ข้อ เวอร์ชั่นที่ 180 ข้อค่ะ 40 คะแนนเพราะว่ามันเยอะไปในทีมงานทีมงานนั้นน่ะ ทีมงานส่วนกลางเขาก็เลยโพสต์เหลือแค่ 60 ข้อ 30 คะแนน ที่ผ่านมานะคะ บอกสถิตินะ เหมือนเล่นเกมคนที่ทำได้สูงสุดเราไม่ได้เท่าไหร่ 30 แค่ผ่านเองนะคะ คะแนนเอาจำนวนข้อสิเราคิดว่าเขาทำได้เท่าไหร่ 58 ข้อ เราจะเป็นคนที่ทำได้เต็มใช่ไหมสงสัย จะได้เต็มส่วนเดี๋ยวก็รู้ OK คนละ 10 ข้ออยากตั้งแต่ที่ครูเข้ามายืนตรงนี้จนถึงตอนนี้บอกข้อสอบไปแล้ว 5 ข้อ บอกมาเรื่อย ๆ เลย ก็ตอบนะตรงนี้คือข้อสอบนะ ฉะนั้นถ้าใคร ดอกเล็ก ๆ ที่ไหนเวลาสอบอ่ะมัน Code ยังไม่ได้อาบน้ำเลยนะ ที่ไหนก็ได้ค่ะ เพื่อนขอเองนะคะมีคนที่เราก็ไปแชร์กับเพื่อนไงไหนนะ ที่ครูบอกข้อสอบหนึ่งในนั้นเขาถามเลยว่าบิดาแห่งคอมพิวเตอร์คือใคร ใคร ประยุทธ์อย่าเล่นของสูงนะคะ บิดาแห่งคอมพิวเตอร์คือใครให้ทาย ลองทายดูคนที่จะได้รับยกย่องเป็นบิดาคอมพิวเตอร์ ก็คือคนที่มีการพัฒนานวัตกรรมอย่างต่อเนื่องแม้แต่รุ่นลูกหลาน แบบเบจเป็นบิดาคอมพิวเตอร์นะคะ จักรพันธ์นะคะ ทำไมข้อสอบข้อนี้ไม่มีเฉลยที่ท่องมาทำไมไม่มี เรามาดูคอมพิวเตอร์ยุคนี้ ยุคซุปเปอร์คอมพิวเตอร์กัน เกิดไม่ทันค่ะ ครูก็ยังไม่เกิดเหมือนกัน 1960 เกิดก่อนครูนิดหน่อย อันนี้ปี ค.ศ. นะคะ อย่างที่ครูบอกไปว่าคอมพิวเตอร์ยุคแรก ๆ นี่ฃเขาใช้ในแวดวงการทหารเราก็มาเป็นแวดวงการทำธุรกิจการศึกษาเนี่ยหลัง ๆ มานะคะ ได้ยินซุปเปอร์คอมพิวเตอร์ไหมเอ่ย เคยเห็นไหมดูในรูปหน้ามีสักเครื่องนะ ครูบาอันนี้เป็นการแบ่งคอมพิวเตอร์ตามประสิทธิภาพ การทำงานตามขนาดและราคาไม่กี่สิบล้าน ขนหน้าแข้งไม่ร่วง เพราะร่วงไปหมดแล้ว เป็นเครื่องที่มีขนาดใหญ่และราคาแพง สามารถคำนวณได้แบบซับซ้อน อันนี้ยุกดนู้นนะคะ ทุกวันนี้ยังมีไหมที่ไทยมีไหมประเทศไทยก็รวยเนาะ จนแต่เรานี่ล่ะ มีคนรวยเราอยู่ในกลุ่มคนจนก็มาเป็น mainframe อันนี้คือเรียงตามประสิทธิภาพทำงาน ขอให้เรียงลำดับเราต้องเรียงให้ถูกนะคะ อะไรใหญ่สุดรองลงมา ลงมา รองจากซุปเปอร์คาร์เมนเฟรม สามารถทำงานได้ทั้งแบบ Local และ Remote ไม่ตอบมันไม่ได้ให้ 2 คะแนนการทำงานแบบ Local กับรีโมทอย่างไรตอบได้อันหนึ่งให้ 1 คะแนน สอบได้ทั้งคู่ให้ 2 คะแนนเดี๋ยวเรียบเรียงคำพูดดี ๆ ตั้งสติอันดับ Local ไ ม่ถูกค่ะ ข้างหลัง อะไรนะ ครุไม่ได้ยิน ก็อายุเยอะแล้ว ครูก็เริ่มหูไม่ค่อยได้ยิน มายืนขึ้นค่ะ ไม่มีหักเอาความคิดเราอ่ะ กลุ่มปลายอาจจะถูกได้คะแนน ไปการทำงานแบบ Local เป็นยังไงทำงานแบบรีโมท เป็นอย่างไร งานนี้มีแต่ได้ค่ะ ถ้าตอบตอบมาหน่อยนึงก็ได้รีโมทคือทำจากข้างนอก เข้ามาที่ตัวเครื่องหลัก OK ได้ 1 คะแนน มี Local ไหม 04 วรพจน์นะ รีโมทคือเปิดเครื่องที่ทำงานนะคะ เอาแบบเห็นภาพนะ แล้วเราอยู่ที่บ้านหรืออยู่ที่อื่น แต่เราสามารถเปิดเครื่องที่เราใช้งานที่อื่นน่ะค่ะ เข้ามาสั่งงานที่ทำงานได้ ไม่จำเป็นต้องนั่งหน้าเครื่องรีโมท เอาง่ายสุดเวลาเราใช้รีโมทหนูไหมคะ คุณต้องเดินไปกดที่อยู่ไกล ๆ ได้ไหม รีโมทจากนี้มันก็ทำงานได้จากตรงนู้นเครื่องมันต้องอยู่นะ มันต้องไว้นะ งเปิดเครื่องเฉย ๆ ก็ไม่ได้ค่ะ มันต้องใช้พอร์ตด้วยนะคะ ว่าพอร์ตไหนจะเข้าไปในเครื่องนั้น เพื่อทำอะไร ยังไม่ได้เลย 2 คำนี้มันตรงข้ามกันสิ ตอบค่ะ ทีละคนใครจะตอบก่อน ครูไปให้แล้วนะ ตอบค่ะ เดี๋ยวเข้ามาอีกหน่อย intranet ยังไม่ใช่ค่ะ อย่างไรพูดมาเรียนคอมพิวเตอร์ ก็เริ่มคิดเยอะ มีต่างจากที่ตอบมาไหมคะ เราคิดเยอะ เฉลยแบบไหนฃ เป็นสิ่งที่เป็นสิ่งที่เข้าใจแต่อธิบายไม่ได้ เหมือนเป็นการนิยามความรัก พึ่งผ่านวันวาเลนไทน์มา บางคนก็อกหักไป สรุปคืออะไรคะ รีโมทมันตอบยากกว่าอีกนะ เอาแบบนี้ครูเฉลยแบ่งกัน แบ่งคะแนนการกับกรพจน์คนละ 1 Local คือนั่งทำงานหน้าจอเครื่องนั้นแหละ รีโมทคือไปนั่งเครื่องตื่นแต่สั่งงานเครื่องนี้ OK มันยากตรงไหนเข้าคือภาษาอังกฤษ มันดิ้นได้บางคนกำลังจะตอบว่าท้องถิ่น ตอนนี้เราอยู่ในเมือง Local คือออกไปต่างจังหวัด Local คือเหมือนที่หนูใช้คอมพิวเตอร์นะคะ อยู่หน้าเครื่องนี้ก็สั่งงานเครื่องนี้ใช้ CPU เครื่องนี้ ใช้ทรัพยากรเครื่องนี้ อันนี้คือ Local แต่รีโมทคือ นั่งเครื่องอื่นแต่ควบคุมเครื่องนี้ เหมือนเรานั่งอยู่แต่ทีวีอยู่โน่นอ่ะ รีโมทผ่านไปใช่แต่เราควบคุมอ่ะ ให้ทำงานไปนะคะ ขนาดเล็กลงไปนะคะ ก็คือมินิคอม มินิคอม ก็ยังถือเป็นคอมพิวเตอร์ ขนาดใหญ่อยู่นะ แต่ว่าใช้กับองค์กรที่มีขนาดกลางลงมานะคะ ถ้าเป็นซุปเปอร์คอม หรือ mainframe นี่ จะเป็นเครื่องคอมพิวเตอร์ขนาดใหญ่เท่ากับเท่ากับห้อง 1 ถ้าเกิดเป็นมินิคอม คือขนาดเล็กลงแต่มันก็ยังมีขนาดใหญ่อยู่ เมื่อเทียบกับเที่ยวใช้กันข้อมูลได้น้อยลงได้น้อยลงไม่ได้หมายความว่าคือน้อยลง เมื่อเทียบกับ Super คอม เราเรียกว่า Mini ก็มี work station work station นี่ จะทำงานด้านกราฟิกได้นะคะ เราดูแต่ละเครื่องสามารถสั่งงานผ่านการที่สามารถให้ทำงานได้ แบบ work station ใช้หลายเครื่องทำงานเดียวกัน เป็นคอมตั้งโต๊ะแปลสามารถประมวลผลได้จากหลาย ๆ เครื่อง ทำงานแบบนี้ไหมคะ เราสามารถยังตอนนี้เราแชร์จอได้ คอมอยู่เหมือนเล่นเกมอ่ะ 3 จอแต่ทำงานเดียวกันนะ เรียกว่าเครื่อง work station นะคะ ส่วนมากเราจะใช้กับงานทางด้านกราฟฟิก ต่อนี่แล้วก็มาเป็นไมโครคอม ไมโครคอมก็คือคอมพิวเตอร์ตั้งโต๊ะ เราจะไม่ค่อยเรียกถ้าเรียกแบบนี้ถ้าเราเรียก Micro แปลว่าเราเรียกตามขนาดราคาเครื่อง PC PC ก็คือคอมคอมพิวเตอร์ส่วนบุคคล ไมโครคอมก็คือขนาดเดียวกันคือเรียกตามขนาด ตามการใช้งานเราจะเรียกว่าเครื่อง PC นะคะ คอมตั้งโต๊ะแรก ๆ จะมี 2 บริษัทที่พัฒนา ก็คือ ibm กับ Apple นะคะ ทุกวันนี้ก็มีหลายคนที่สาดลงไปอีกก็คือ Notebook จริงไหม เขาบอกว่าคอมพิวเตอร์โน๊ตบุ๊ค ที่มีประสิทธิภาพเท่ากันกับ PC Notebook จะแพงกว่า เราคิดว่าเป็นเพราะอะไรคะ เป้าหมายของ pc คืออยู่กับที่นะ Notebook ล่ะฮัลโหลเข้าได้หลายที่ ไม่ได้หรอกเขาอยู่กับที่เดิม ฉะนั้นอุปกรณ์หาวัสดุอุปกรณ์ ที่เอามาใช้มันก็เลยต้อง Notebook รุ่นใหม่ ๆ จะไม่มี CD ROM เพื่อให้ขนาดตัวเครื่องมีขนาดเล็กน้ำหนักเน้นการใช้งานนอกสถานที่ค่ะ notebook มีไหมเกิดทันไหมวันนี้ยังมีไหมคะ ใช้งานเฉพาะ เฉพาะอย่างเก็บข้อมูลเฉพาะอย่าง ใช่มือถือไหม มือถือทำได้มากกว่านี้ไหม มือถือทำได้มากกว่า วันนี้ทำได้แค่จักรพันธ์ซื้อมาเครื่องนึง คุณก็มาติดตั้งระบบ ถ้าเรียกว่าคอมพิวเตอร์นะมันต้องมี 1 OS ไปไหนก็ช่างแต่ต้องมี OS ถ้าเป็น PA มันก็จะมีโปรแกรมเฉพาะของมัน ซื้อ pda มาสำหรับเก็บข้อมูลประชากรว่าจะติดตั้ง โปรแกรมสำหรับเก็บข้อมูลค่าไฟค่าน้ำ พรินท์บิลเฉพาะของเขาก็มานะคะ คอมพิวเตอร์อย่างถูกฝังเข้าไปในอุปกรณ์ต่าง ๆ อีกเยอะแยะมากมายที่มันสามารถทำงานได้ แบบ internet of things นาฬิกาโทรศัพท์ ไมโครเวฟไฟที่เป็น Electronic devices เราเรียกว่าเอ็มไป embedded คอมพิวเตอร์ การทำงานแบบระบบคอมพิวเตอร์ ที่ฝังอยู่ในอุปกรณ์นะคะ ที่ทำงานได้เฉพาะ เฉพาะอย่างประโยชน์เยอะแยะมากมาย หน่วยงานไหนที่ไม่ใช้หรืองานอะไรที่ไม่ใช้คอมพิวเตอร์บ้าง เลี้ยงวัว ทำอะไร ใช้โฆษณาขาย คิดดีมาก ถามว่าเลี้ยงวัวใช้คอมพิวเตอร์ทำอะไร ใช้เล่นเกมขณะที่ปล่อยวัวไปกินหญ้า หายเครียดเอาให้วัวผ่อนคลาย จะได้มันดูเป็นระบบหรือ งานด้านไหนก็ใช้ประโยชน์คอมพิวเตอร์ทั้งนั้นน่ะ ยิ่งตอนนี้นะ แล้วคอมพิวเตอร์ในอนาคตจะเป็นยังไงเราว่าอันนี้ไม่ใช่อนาคต และรู้ว่าสไลด์นี้ น่าจะปรับได้แล้ว expert System มีเยอะแยะ วันนี้ค่ะ หุ่นยนต์มีไหมมันก็เลยยนต์ก็ยังไร้คนขับ ไหมเราเนี่ยสมัยเราคือสมัยนี้แหละ ถามว่าเวลาเกิดอุบัติเหตุนี่ิ เกิดเพราะรถยนต์หรือเกิดเพราะคนขับ เพราะว่าเบรคมันแตก เพราะว่ายางระเบิด ถามว่าถ้าระบบในอนาคตนะคะรถยนต์เป็นระบบไร้คนขับ เกิดอุบัติเหตุไหม ระบบต้องเวิร์คนะ มองข้ามช็อตไปไม่มีคนขับรถทุกคันมีเซ็นเซอร์รอบตัว เรานึกถึงประเทศอื่นได้ไหม covid ก็มาต้องใช้คนขับรถทุกคันขับเอง เราขึ้นไปนั่งปุ๊บ คิดตาม จินตนาการตามไปเพราะเราเป็นเอกคอมพิวเตอร์ ขึ้นไปนั่งปุ๊บทำอย่างไร สั่งงานด้วยเสียงสั่งงานด้วยกันกับพริบตามันก็ดูเลวร้ายไปนะ ทำงานด้วยเสียงขึ้นไปนั่งปุ๊บเราก็สั่งงานด้วยเสียง เราจะไปไหนก็จะพาวิ่งไปมีแม่ข้างทางไหมช่องทางไหมทำไร ไปเช็กผลดำเนินการของป่าอเมซอนแถวปั๊ม ว่าธุรกิจดีไหม แวะไปทุกปั๊ม ไปตรวจสอบผลดำเนินการว่าปั๊มนี้ขายดีไหม ถ้าไร้คนขับในอุบัติเหตุจะน้อยลง รถยนต์ที่ไร้คนขับมันก็คือหุ่นยนต์นะ มีเซ็นเซอร์มันจะไม่มีชนกัน ลูกคันก็จะเด้งออกอยู่ใกล้กันก็เด้งออกก็ดีเหมือนกันนะฃ ตอนนี้เขามีอยู่นะช่วยติดตาม ข่าวที่เป็นเทคโนโลยีใหม่ ๆ ไหมคะ มักภาษีแพงกว่าตัวรถวันนี้ ก็เป็นรอก็รอแข่งเรือดำน้ำมาเป็น อย่าไปยุ่งกับเขาเลย เราซื้อรถเยอะ มาคราวนี้เรามาดู Computer System ทีคำนี้นะคะ มันจะวนเวียนอยู่กับเรานี่แหละ Hardware Software People and information อนุมัติก็รอขี่กลับป๋าจักรพันธ์แล้วกัน แล้วป๊าจะเข้าทันก็เพราะว่าเอารถยนต์ไร้คนขับไงกลับบ้านวันศุกร์ถึงบ้านวันอาทิตย์อ่ะสำรวจ ตำรวจความไปอีกโลกหนึ่งเลย แล้วค่อยวนกลับมาหุ่นยนต์ใช่ไหม อันนี้องค์ประกอบของคอมนะคะ ฮาร์ดแวร์คืออะไร ห้ามตอบตามสไลด์อะไรบ้างในห้องนี้ที่เป็นฮาร์ดแวร์ ต่อมาคนละ 1 อย่างห้ามซ้ำกัน หัวชาร์จแบตห้ามซ้ำกันโทรศัพท์ Keyboard Mouse อะแด็ปเตอร์ อยู่ห้องนี้ด้วยหรือ หูฟัง ลำโพง หมดยังไม่ค่ะ ยังไม่ได้ตอบอย่างที่จับต้องมองเห็น การที่อยู่ตัวตนนัดนะคะ แต่พอถามถึงฮาร์ดแวร์คอม ก็คือสิ่งที่ประกอบตัวคอมพิวเตอร์นี่ล่ะนะคะ นี่คือฮาร์ดแวร์คอมนะคะ เดี๋ยวเราค่อยเรียนในรายละเอียด มันจะมีบทหนึ่งเลยพูดถึงฮาร์ดแวร์ทั้งหมดเลย สมัยครูเรียนนี่การเรียนวิชาฮาร์ดแวร์นี่ วิชาที่เรียนรู้ด้วยตัวเองนะคะ ไปในห้องหรือออกมาคอมพิวเตอร์ตั้งโต๊ะ กองไว้ทุกคนประกอบกรอบพร้อมใช้งานได้ คือผ่านวิชานั้น บางรักประกอบทุกคนต้องสามารถม้างได้นะ ครูถึงถามว่าทุกคนสามารถรื้อออกได้ใช่ไหม รื้อได้ค่ะ แต่อยากให้ประกอบคืนไอ้น็อตจะ ชอบเหลือ ถามว่าทำไมน็อตถึงเวลาเราประกอบไปมันไม่สวยไม่พอนะ มันจะเหลือออกมาเนี่ยมันพอดีนะเวลาเราประกอบคืนไปมันเหมือนมันแยกออกมานะ เหมือนมันเพิ่มปริมาณขึ้น มาทำไมไม่หาทำไมหาไม่เจอตรงช่องที่ต้องต่อน็อตตัวนี้ แล้วก็จะคิดเข้าข้างตัวเองว่าไม่เป็นไรเขาแถม ใช้ไประยะหนึ่งตัวนั้นตัวนี้เริ่มหลุด ฮาร์ดดิสก์เริ่มสั่น เป็นแบบนั้นพี่เอาไว้ Control Hardware แบบภาษาบ้าน ๆ คือถ้าใช้โปรแกรมถ้าใช้คำว่าโปรแกรมนะ มันสั้นไปนะคะ ก็จะใช้คำว่าการเขียนชุดคำสั่งที่เอาไว้ควบคุมให้ตัวอุปกรณ์มาทำงาน อันนี้คือซอฟต์แวร์ มี 2 ประเภทใหญ่ ๆ เลย ของตัวระบบเองครูบอกไปแล้วว่าเป็นคอมพิวเตอร์จะต้องมี operating system จะเป็นของค่ายไหนก็ช่างต้องมี OSRating System 2 ซอฟต์แวร์ประยุกต์ เดี๋ยวค่อยว่ากันนะคะ มันจะมีบทที่พูดถึงนี่อยู่ ก็รู้ว่าจะตอบก็เลยข้ามไปต่อไปนะคะ เพราะว่าเราเป็นพีเพิลแวร์ไหม จะเป็นนี่กำลังจะเป็นด้วยหรือ เหมือนกับหุ่นยนต์ตั้งเวลาไว้ตอนนี้ยังไม่เป็นค่ะอีก 10 นาทีจะเป็น มี 3 กลุ่มนะคะ ก็อยู่ในกลุ่มไหนเอ่ย ไม่อยู่กลุ่มที่ 2 หรือ ผู้ชายทั่วไปนะคะ เราเรียก End User ก็คือใช้เขาจะทำอะไรก็ช่างเล่นเกมดูหนังอะไรไป กลุ่มที่ 2 เราเรียกกลุ่มผู้เชี่ยวชาญ เราก็จะเจาะลงไปชั้นไหนเชี่ยวชาญ ทางด้านการออกแบบระบบเขาก็จะเรียกวิเคราะห์ วิเคราะห์ออกแบบระบบ ถ้าเราเชี่ยวชาญทางด้านการเขียนโปรแกรม เรียกว่าโปรแกรมเมอร์ เชี่ยวชาญทางด้านการดูแลระบบเครือข่ายควบคุมนู่นนี่ มันก็จะมีสเต็ปความเชี่ยวชาญวันนี้เราอยู่กลุ่มที่ 1 วันหน้าก็ไม่แน่เราอาจจะอยู่กลุ่มที่ 2 วันหน้าถัดไปอีกก็ไม่แน่เราอาจจะไปอยู่กลุ่มที่ 3 เขาคือหุ่นยนต์ตอนนี้ เรามาพูดถึง กับ information หน่อย จริง ๆ ครูกันไปก่อนหน้านี้แล้วล่ะ ข้อมูลกับสารสนเทศต่างกันอย่างไร ขอให้นักศึกษาตัวอย่างละกันยกตัวอย่าง 2 อย่าง คือ 1ข้อมูลแหล่งข้อมูลตัวนี้ไปเป็น information นักศึกษาแต่ละคนห้ามตอบซ้ำกันนะคะ ตัวอย่างข้อมูลดิบ information จากข้อมูลดิบนั้นช่วยบอกโปรเซสมาด้วย ว่าทำอย่างไรกับข้อมูลดิบตัวนี้เพื่อให้เป็น information สุ่มจับฉลากเลยนะ ห้ามตอบซ้ำกัน ครูสุ่มมาแล้วกันเอาปากกาจิ้ม สราวุธใส่โค้ดลับมามันเป็นนักศึกษาทำอย่างไรคะถึงจะเป็น information ทำอย่างไรเอ่ย รหัสนักศึกษานี้เป็นข้อมูลดิบหรือเป็น information แล้ว งั้นแปลงกลับมา เป็นข้อมูลดิบ ชื่อก็คืออีกชื่อค่ะ เอารหัสนักศึกษา เอาใบ้ในรหัสนักศึกษาบอกอะไรบ้าง มีอะไรปี พ.ศ. หรือปีการศึกษา ปีการศึกษาที่… ที่เราเข้า เราออก เราจบ เรา… ปีที่เราสมัครเรียน บอกอะไรอีกค่ะ OKตัวนั้นน่ะ คือข้อมูลดิบ information คือรหัสนักศึกษา เอามารวมกันแล้วสื่อความหมายนะคะ ถ้าแยกกันก็จะมีปีการศึกษา ที่เราสมัครเรียน รหัสคณะ รหัสสาขา ห้อง เลขที่ รวมกันปุ๊บแปลงร่าง เป็นรหัสนักศึกษา เป็น information ต่อไป จิ้มใหม่แบบตั้งใจสัปดาห์ข้อมูล information จากข้อมูลนั้นค่ะ ย้อนกลับมาสราวุธก็ได้นะ อัษฎาวุธนี่ บอก information ก่อน ก็เลยไม่ให้ย้อนกลับไปเป็นข้อมูลดิบ เรายกตัวอย่างอะไรดีเอ่ย 1 อย่างค่ะ เยอะค่ะในโลกนี้ เกริ่นมาก่อน เดี๋ยวค่อยบอกให้ว่ามันเป็นข้อมูลดิบหรือมันเป็น information ชื่อ ชื่อนี้เป็นข้อมูลดิบหรือเป็น information จะฝึกให้คิดแบบล้ำลึก ชื่อเป็นอะไรคะ information แล้วข้อมูลดิบของชื่อล่ะคะ ถ้าใช้หลักการเดียวกับสราวุธ อธิบายมา คือพอเป็น Charactor นี่ มันจะไปได้ 2 ทางมันไม่เหมือนตัวเลขนะคะจริง ๆ แล้วอ่ะ information ของระบบนี้มันอาจจะเป็นข้อมูลของระบบโน้น อย่างเช่นเรามีข้อมูลดิบที่ไปก่อนนะ เดี๋ยวจะกลับมาถามเรามีข้อมูลดิบอยู่ก้อนหนึ่งนะคะ เราก็เอามาโปรเซสได้สารสนเทศออกมาเอาสารสนเทศตัวที่ 1 นี่ ไปเข้าระบบใหม่ก็เป็นข้อมูลดิบของระบบนั้น ไปโปรเซสอีกได้สารสนเทศออกมาตัวที่ 2 เอาข้อมูลตัวที่ 2 ไปเข้า ระบบที่ 3 ประมวลผลได้ออกมา information ของระบบถัดไปแล้วแต่ ว่าเราจะอธิบายอย่างไรขึ้นอยู่กับว่าเราจะอธิบายไปข้างหน้าอัษฎาวุธไปอยู่ปลายทาง ย้อนกลับมาต้นทางมันไม่ผิด มันขึ้นอยู่กับการวิเคราะห์ และอธิบายให้ครูฟังเพื่อนเข้าใจอ๋อมันคือ information นะ จริง ๆ แล้วรหัสเป็นข้อมูลดิบก็ได้แต่เราอธิบายย้อนกลับก็ไม่ผิด เราย้อนกลับไปวัดรหัสเป็นการรวมกันระหว่างปีที่เขานู่นนี่นั่น อันนี้ก็ได้แต่ถ้าเกิดอัษฎาวุธ อธิบายต่อไปว่าบอกรหัสเข้าไปรหัสทั้งหมดแล้วเอาไปจัดเรียงเป็นพ่อการจัดเรียงเสร็จเรียงจากมากไปน้อยน้อยไปมากมันก็เป็น information ไง ตอนนี้มาที่ชื่อฃ ชื่อของเราเป็น information ใช่ไหมคะหรือเป็นข้อมูลดิบที่เราตอบ อันนี้คือฝึกฝึกวิเคราะห์ สรุปว่าชื่อเป็นเดต้าหรือเป็น information เป็น information งั้นย้อนกลับมา ข้อมูลดิบของชื่อคืออะไร วิธีการฝึกคิดวิเคราะห์ ไม่ต้องซีเรียสนะคะคื อเอาตามที่เราคิดก่อน หนูก็จะให้กระบวนการในการคิดนะคะ ฝึกคิดยังสิเราจะไม่ยอมไปข้อมูลอื่นเอาแค่ชื่อค่เะ เอกคอมพิวเตอร์ เป็นเอกน้ำลึกต่อไป กลับคิดย้อนกลับไปชื่อเป็น information นะคะ ข้อมูลดิบของชื่อคือพูดถึงบุคคลที่ 3 แยกออกมาเป็น Charactor ไม่ใช่ตัวอักษรอย่างเดียวโอเคนั่งลงน่าอยู่ อธิบายไม่ได้เวลาทำข้อสอบ ครูบอกไว้ก่อนเรายังจะเจอกันไปอีกนาน อยู่นี่เป็นแบบตามจองล้างจองผลาญ ตั้งแต่ปี 1 ถึงปี 4 เลยก็จะเจอกันทุกเทอมเทอมโน้นเทอมนี้ จนพี่ตอนนี้จำได้แค่หน้าไปก็จะชื่อและหน้านี้ที่อยู่รายชื่อนะคะ เรามองที่จุดตั้งต้นเป็น information ย้อนกลับไป Charactor ที่มาประกอบเป็นชื่อ Letter คือสละตัวอักษรวรรณยุกต์ออกเสียงทั้งหมดเรียกว่า Charactor หาวิธีการนับใช้แลคเกอร์เช่นเอาชื่อใครดีมีกี่ Charactor ทศทิศ มี 3 พยางค์มีกี่ชั้น ชื่อสั้น ๆ โหน่งยังเราต้องมีหลักในการเดาครูบอกว่าทศทิศ คือ3 พยางค์เนาะ character อย่างไรมี 4 ตัวอักษร กับ 1 ก็คือ 1 character นะคะ นั้นถ้าคิดย้อนกลับไปนะคะ เราบอกว่าชื่อเป็น information ต้องย้อนกลับไปที่ฉันแต่ถ้าเกิดเราไม่ย้อนกลับไปเราบอกว่าชื่อเป็นข้อมูล แล้วเราจะทำให้ชื่อนี่ไปเป็น information ได้อย่างไร ความหมายทำอย่างไร แปลความหมายของชื่อออกมาจากความหมายของชื่อตัวเองไหมคะ มันจะมีชื่อที่แปลยากคือชื่อผสมคำพูดนี้ค่ะ ก็จะแปลบางทีคือคำนี้รวมกับคำนี้ คำนี้มีความหมายอย่างหนึ่ง คำนี้มีความหมายอีกอย่างนึงมารวมกันไม่ได้ แปลว่าความหมาย 2 อันนั้นมาต่อกันนะคะ มันจะไปอีกอย่างนึงภาษาไทยก็ดิ้นได้ ออกเสียงเหมือนกันไม่จำเป็นต้องเขียนเหมือนกันนะ ไม่จำเป็นต้องความหมายเหมือนกันนะ เป็นข้อมูลดิบจะไปเป็น information เอาชื่อไปจัดเรียงเหมือนรหัสก็ได้หรือแบ่งกลุ่มตามชื่อก็ได้ ก. ไก่ถึง ค.ควายอยู่กลุ่มที่ 1 อันนี้คือแบ่งกลุ่ม 3 ชื่อหรือเรียงจาก ก.ไก่ถึง ฮ.นกฮูก อันนี้คือแบ่งกลุ่มตามชื่อได้คำตอบข้อนี้ไปแล้วเอานี้เรามาโยงกับคอมพิวเตอร์ดูนะคะ ข้อมูลผาที่เราจะนำมาใช้กับคอมพิวเตอร์นี่ จะต้องมีการแปลงรูปแปลงร่างทำอย่างไรให้คอมพิวเตอร์เข้าใจ เช่นภาษาที่เราพูดมันเป็นภาษาระดับสูงค่ะ ภาษาที่เราเขียนโปรแกรม object ก็เป็นภาษาระดับสูงเราคีย์คำสั่งเป็นภาษาอังกฤษ ของก็ไม่รู้นะกระทั่งเรากด ก.ไก่ ก็ไม่รู้อ่ะค่ะ ว่าเป็น ก.ไก่ สิ่งที่คอมพิวเตอร์รับรู้คือ 01100011 อะไรเลขฐานสองกด ก.ไก่ คอมต้องไปแปลง ก.ไก่ นี่มันคือรหัสอะไรคอมถึงจะทำงานตามคำสั่งได้คอมพิวเตอร์ มันต้องประมวลผลเร็วเป็นวินาทีพิมพ์คีย์บอร์ดกดทีละตัวไหม เราเห็นกไก่ที่หน้าจอเลยไหมเราคิดดูว่ามันจะต้องไปแปลงสเต็ปถึงโชว์ไก่ขึ้นมาแล้วมนุษย์ล่ะ 1 วิแล้วทำอะไรได้บ้าง ยังไม่ได้ขยับกระพริบตายังไม่ลืมคืนหลับตาลงยังไม่ลืมตาขึ้น 1 วินะคะ ปต่คอมนี่ประมวลผลบ้างหลายคำสั่ง คราวนี้เรามาดูตัวนี้นะคะ อันนี้คือข้อมูลในรูปของตัวเลขฐานสอง 1 ไบต์ ถ้าเราเปิดสวิตช์จะเป็นออนทั้งหมด แทนด้วย 1 คอมพิวเตอร์รับรู้แค่สถานะทางไฟฟ้า ออนกับออฟ เพราะคอมพิวเตอร์คืออุปกรณ์อิเล็กทรอนิกส์ ไม่รู้หรอกค่ะ ว่าเราพิมพ์ ก.ไก่ ข.ไข่ ค.ควาย ไม่รู้ รู้แค่ว่า 01101100 ก็ไปแปลง 0110 นี่คือ 1 นี่คือ 2 นะอย่างนี้ค่ะ เป็นอ่อนทั้งหมดคอมพิวเตอร์ก็จะรับรู้ว่ามันคือรหัสแอสกี้นี้นะคะ ตัวนี้เราเรียกว่า ascus โพสต์ก็จะแปลงค่ะเราพิมพ์เลข 0 ของก็ไม่ได้รู้นะคะ ไปแปลงเป็นโค้ดไบนารี่ก่อน 0 ด้วยวิธีเช็กโค้ดว่าอะไรด้วย 001100001 ไบต์มีทั้งหมด 8 บิต ไม่ได้ใช้ 8 Bit น่ะ 1 ตัวนี้คือ 1 ไบต์ อันนี้เดี๋ยวจะให้คำนวณชื่อตัวเองนะ 1 ตัวนะคะ 1 ตัวเรียกว่า 1 ไบต์ 1 ไบต์ ก็คือ 8 Bit character 1 ตัวเราจะเรียกว่า 1 ไบต์ 1 ไบต์ มีขนาด 8 บิต ชื่อจักรพันธ์มีทั้งหมดกี่บิต ชื่อตัวเองเอาแค่ชื่อค่ะ ให้คำนวณชื่อตัวเองเป็นบิต อยากไปจำนวนใบของชื่อตัวเองมาก่อน มีทั้งหมดกี่ไบต์ คือ 1 character ใช่ไหมคะ อย่างไรวิธีคิดนะอาทิตย์มีทั้งหมดกี่ไบต์ 5 ไบต์ คิดเป็นกี่บิต1 ไบต์เท่ากับ 8 บิตวิธีการไม่เอาคำตอบ1 ไบต์เท่ากับ 8 บิตชื่อเรามีทั้งหมดกี่ไบต์คุณ 8 เข้าไปเป็นมีทั้งหมดกี่ไบต์ 1 ไบต์ค่ะ ก็คือตัวเลขแต่ละสถานะ 50110 อะไรพวกนั้นน่ะ 1 character มีค่าเท่ากับ 1 ไบต์ 1 ไบต์มีค่าเท่ากับ 8 Bit ร้านวิธีคิดไม่เอาคำตอบเอาวิธีคิดนับถือตัวแล้วตอบว่ากี่ Chapter1 ช้อนโต๊ะเท่ากับ 1 ไหมอ่ะวิธีการคิดเราก็ต้องนับว่ากี่ Chapter ก็คือเท่ากับกี่ไบต์ คุณแปลกเข้าไปเป็นวิธีคิดแบบนี้ งั้นไม่ถามเพราะคิดแล้วครูบอกว่าไม่เอาคำตอบไงเอาวิธีคิดแต่งหน้าเยอะแยะมากมาย ทำแบบฝึกหัดส่งด้วยนะเด็ก ๆ ส่งวันไหนดี เอาวิธีที่ถนัดพิมพ์แล้วส่งไฟล์ ส่งที่ไหนเอ่ย ตรงไหนคะ Classroom ส่งให้ถูกที่นะคะ รวมตัวไหนแบบฝึกหัดบทที่ 1ทำเผื่อได้ไหมตอนนี้ยังไม่เห็นสไลด์ครูมีความรำลึกตัวนักศึกษา เครียดโพสต์สไลด์ทุกบทไปนั่งทำครูก็เลยโพสต์แบบฝึกหัดไว้มี 6 บทนะ แกให้ทำทีละบท โพสต์บทที่ 1 ให้แล้วนะคะ ก็เคยเป็นนักศึกษามาก่อนนะ ครูก็จะคิดล้ำลึกกว่าอัษฎาวุธไป 1 Step บทที่ 1 ให้เสร็จก่อนภายในวันไหนดี ใช้เวลาทำนานไหมส่งภายในวันนี้ ให้ 2 คะแนนค่ะไม่ได้ทำฟรี ครูตรวจเสร็จก็จะมี Comment ให้ผิดข้อนั้นข้อนี้ก็นู้น วันไหนดี วันนี้วันที่ 15 ค่ะ เราจะส่งวันไหนเราต้องส่งก่อนเรียนคิดว่าการบ้านบทนี้จะทำเมื่อไหร่ จะใช้เวลาทำนานไหม 8 ข้อนี้นะ ทำไมหลายวิชามันถึงมากองรวมกัน ทำไมแต่ละวิชามันถึงไม่มี section ของตัวเอง เช่นอาจารย์สั่งวันนี้ตอนเย็นก็เสร็จ วันนี้เรียนกี่วิชาแล้วไปรวมกับใครอีก ทำไมวิชาอาทิตย์ที่แล้วมันถึงไม่แยกออกไปเป็นอาทิตย์ที่แล้ว ให้ส่งวันนี้ก่อน 6 ทุ่ม เพราะว่าครูมีความสงสารนักศึกษาที่งานจะไปกองรวมกัน ครูก็เลยตัดวิชาครูออกมาปุ๊บ วันนี้ ครูถึงถามไงว่าถ้าครูสั่งการบ้านวันนี้คุณจะทำเมื่อไหร่ งั้นใจดีกว่านั้น ให้ส่งก่อนกลับก่อนกลับวันนี้ งานจะได้ไม่ไปกองไปหมดเลยทีนี้ เราเหลือเวลา 1 ชั่วโมงก่อนกลับ 8 ข้อ requirement มันจะเริ่มน้อยลงตื้อ ๆ ล่าตอนแรก 22 ครับ ครูก็บอกจะทำวันไหนออกไม่ได้วันเสาร์ก็ได้วันอาทิตย์ก็ได้ เห็นไหมครูหันไปดูเวลา 15:00 น. เองหรือแค่ 8 ข้อใช้เวลาไม่ถึง 30 นาที เปิดบทขึ้นมาค่ะ ทำให้เสร็จแล้วค่ะ ก่อนกลับงานครูจะได้ไม่ไปกอง อยู่ครูหวังดีนะนี่ ความสงสารพวกเราที่งานเยอะ เนื้อหาโอเคมีคำถามไหมคะ มีแต่เดินหน้าอย่างเดียว ไม่เคยถอยหลังกลับไป โอเคงานฃ ให้สาขาทำแบบฝึกหัดนะ งั้นก็ขอบคุณพี่ล่ามก่อนนะ วันนี้เราใช้ล่ามออนไลน์นะคะ ขอบคุณมากนะคะ สิ้นสุดตอนนี้ เราให้เด็กทำแบบฝึกหัดค่ะ ขอบคุณค่ะ เป็นส่งช้าค่ะ คะแนนก็จัด 2 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Revoice ASR คอมพิวเตอร์และสารสนเทศขั้นพื้นฐาน (ปี1)</dc:title>
  <dc:creator/>
  <cp:keywords/>
  <dcterms:created xsi:type="dcterms:W3CDTF">2022-09-09T08:52:09Z</dcterms:created>
  <dcterms:modified xsi:type="dcterms:W3CDTF">2022-09-09T08: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นยายน 2565 เวลา 13.00 น.</vt:lpwstr>
  </property>
  <property fmtid="{D5CDD505-2E9C-101B-9397-08002B2CF9AE}" pid="3" name="subtitle">
    <vt:lpwstr/>
  </property>
</Properties>
</file>